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433570" w14:textId="6544AFB5" w:rsidR="004E13D2" w:rsidRDefault="00A5364D" w:rsidP="004E13D2">
      <w:pPr>
        <w:pStyle w:val="Heading1"/>
        <w:rPr>
          <w:lang w:val="en-AU" w:eastAsia="en-GB"/>
        </w:rPr>
      </w:pPr>
      <w:r>
        <w:rPr>
          <w:lang w:val="en-AU" w:eastAsia="en-GB"/>
        </w:rPr>
        <w:t>Num</w:t>
      </w:r>
      <w:r w:rsidR="004E13D2" w:rsidRPr="004E13D2">
        <w:rPr>
          <w:lang w:val="en-AU" w:eastAsia="en-GB"/>
        </w:rPr>
        <w:t xml:space="preserve">Would you like to </w:t>
      </w:r>
      <w:r w:rsidR="00390B8D">
        <w:rPr>
          <w:lang w:val="en-AU" w:eastAsia="en-GB"/>
        </w:rPr>
        <w:t xml:space="preserve">do your </w:t>
      </w:r>
      <w:r w:rsidR="001B788D">
        <w:rPr>
          <w:lang w:val="en-AU" w:eastAsia="en-GB"/>
        </w:rPr>
        <w:t>placement</w:t>
      </w:r>
      <w:r w:rsidR="00390B8D">
        <w:rPr>
          <w:lang w:val="en-AU" w:eastAsia="en-GB"/>
        </w:rPr>
        <w:t xml:space="preserve"> </w:t>
      </w:r>
      <w:r w:rsidR="00387671">
        <w:rPr>
          <w:lang w:val="en-AU" w:eastAsia="en-GB"/>
        </w:rPr>
        <w:t>at</w:t>
      </w:r>
      <w:r w:rsidR="00390B8D">
        <w:rPr>
          <w:lang w:val="en-AU" w:eastAsia="en-GB"/>
        </w:rPr>
        <w:t xml:space="preserve"> </w:t>
      </w:r>
      <w:r w:rsidR="001B788D">
        <w:rPr>
          <w:lang w:val="en-AU" w:eastAsia="en-GB"/>
        </w:rPr>
        <w:t>Numnuts</w:t>
      </w:r>
      <w:r w:rsidR="004E13D2" w:rsidRPr="004E13D2">
        <w:rPr>
          <w:lang w:val="en-AU" w:eastAsia="en-GB"/>
        </w:rPr>
        <w:t>?</w:t>
      </w:r>
      <w:r w:rsidR="00BF62F3">
        <w:rPr>
          <w:lang w:val="en-AU" w:eastAsia="en-GB"/>
        </w:rPr>
        <w:t xml:space="preserve">! </w:t>
      </w:r>
    </w:p>
    <w:p w14:paraId="6A76FA78" w14:textId="77777777" w:rsidR="004E13D2" w:rsidRDefault="004E13D2" w:rsidP="00CA4A15">
      <w:pPr>
        <w:spacing w:before="0" w:after="0"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</w:pPr>
    </w:p>
    <w:p w14:paraId="50FDEA62" w14:textId="6BAAFB2B" w:rsidR="00CA4A15" w:rsidRPr="00CA4A15" w:rsidRDefault="00CA4A15" w:rsidP="00CA4A15">
      <w:pPr>
        <w:spacing w:before="0" w:after="0"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</w:pPr>
      <w:r w:rsidRPr="00CA4A15"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  <w:t xml:space="preserve">Numnuts (Senesino) is a small, dynamic start-up technology business in the animal welfare sector. We are looking for </w:t>
      </w:r>
      <w:r w:rsidR="00AD2013"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  <w:t>a</w:t>
      </w:r>
      <w:r w:rsidRPr="00CA4A15"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  <w:t xml:space="preserve"> 2021 intern. Our </w:t>
      </w:r>
      <w:r w:rsidR="001B788D"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  <w:t>placement offer</w:t>
      </w:r>
      <w:r w:rsidRPr="00CA4A15"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  <w:t xml:space="preserve"> would suit a Vet or Ag Science undergraduate/ recent graduate or young educated person looking to pick up real-world experience working to engage animal welfare technology adoption in a rural setting.</w:t>
      </w:r>
    </w:p>
    <w:p w14:paraId="381585E6" w14:textId="77777777" w:rsidR="00CA4A15" w:rsidRPr="00CA4A15" w:rsidRDefault="00CA4A15" w:rsidP="00CA4A15">
      <w:pPr>
        <w:spacing w:before="0" w:after="0"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</w:pPr>
    </w:p>
    <w:p w14:paraId="2CBE894B" w14:textId="2DE01813" w:rsidR="00CA4A15" w:rsidRPr="00CA4A15" w:rsidRDefault="00CA4A15" w:rsidP="00CA4A15">
      <w:pPr>
        <w:spacing w:before="0" w:after="0"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</w:pPr>
      <w:r w:rsidRPr="00CA4A15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AU" w:eastAsia="en-GB"/>
        </w:rPr>
        <w:t>Key Skills</w:t>
      </w:r>
      <w:r w:rsidR="00167DBA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AU" w:eastAsia="en-GB"/>
        </w:rPr>
        <w:t xml:space="preserve"> Required</w:t>
      </w:r>
    </w:p>
    <w:p w14:paraId="24A5D9B0" w14:textId="77777777" w:rsidR="00CA4A15" w:rsidRPr="00CA4A15" w:rsidRDefault="00CA4A15" w:rsidP="00CA4A15">
      <w:pPr>
        <w:numPr>
          <w:ilvl w:val="0"/>
          <w:numId w:val="20"/>
        </w:numPr>
        <w:spacing w:before="0" w:after="0"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</w:pPr>
      <w:r w:rsidRPr="00CA4A15"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  <w:t>Genuine interest in farm animals (Sheep &amp; Cattle) and improving farm animal welfare</w:t>
      </w:r>
    </w:p>
    <w:p w14:paraId="099D0DCE" w14:textId="30A00778" w:rsidR="00CA4A15" w:rsidRPr="00CA4A15" w:rsidRDefault="00CA4A15" w:rsidP="00CA4A15">
      <w:pPr>
        <w:numPr>
          <w:ilvl w:val="0"/>
          <w:numId w:val="20"/>
        </w:numPr>
        <w:spacing w:before="0" w:after="0"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</w:pPr>
      <w:r w:rsidRPr="00CA4A15"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  <w:t xml:space="preserve">A </w:t>
      </w:r>
      <w:r w:rsidR="00F6575D"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  <w:t>Vet &amp; F</w:t>
      </w:r>
      <w:r w:rsidRPr="00CA4A15"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  <w:t>armer-friendly voice. We are looking for a person who is comfortable working in a rural context and enjoys interacting with the straight-talking rural folk</w:t>
      </w:r>
    </w:p>
    <w:p w14:paraId="69275BA5" w14:textId="77777777" w:rsidR="00CA4A15" w:rsidRPr="00CA4A15" w:rsidRDefault="00CA4A15" w:rsidP="00CA4A15">
      <w:pPr>
        <w:numPr>
          <w:ilvl w:val="0"/>
          <w:numId w:val="20"/>
        </w:numPr>
        <w:spacing w:before="0" w:after="0"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</w:pPr>
      <w:r w:rsidRPr="00CA4A15"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  <w:t>Customer Relations &amp; Customer Support</w:t>
      </w:r>
    </w:p>
    <w:p w14:paraId="25F3B18B" w14:textId="77777777" w:rsidR="00CA4A15" w:rsidRPr="00CA4A15" w:rsidRDefault="00CA4A15" w:rsidP="00CA4A15">
      <w:pPr>
        <w:numPr>
          <w:ilvl w:val="0"/>
          <w:numId w:val="20"/>
        </w:numPr>
        <w:spacing w:before="0" w:after="0"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</w:pPr>
      <w:r w:rsidRPr="00CA4A15"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  <w:t>Enjoys farm shows, events &amp; talking to people</w:t>
      </w:r>
    </w:p>
    <w:p w14:paraId="10EEEADB" w14:textId="77777777" w:rsidR="00CA4A15" w:rsidRPr="00CA4A15" w:rsidRDefault="00CA4A15" w:rsidP="00CA4A15">
      <w:pPr>
        <w:numPr>
          <w:ilvl w:val="0"/>
          <w:numId w:val="20"/>
        </w:numPr>
        <w:spacing w:before="0" w:after="0"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</w:pPr>
      <w:r w:rsidRPr="00CA4A15"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  <w:t>Skilled and willing to learn new computer systems, website, eCommerce, Customer Relationship Management (CRM) systems, graphics &amp; video editing</w:t>
      </w:r>
    </w:p>
    <w:p w14:paraId="38B4805E" w14:textId="77777777" w:rsidR="00CA4A15" w:rsidRPr="00CA4A15" w:rsidRDefault="00CA4A15" w:rsidP="00CA4A15">
      <w:pPr>
        <w:numPr>
          <w:ilvl w:val="0"/>
          <w:numId w:val="20"/>
        </w:numPr>
        <w:spacing w:before="0" w:after="0"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</w:pPr>
      <w:r w:rsidRPr="00CA4A15"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  <w:t>Ready to work remotely and independently with interacting with teammates over video conference and phone  </w:t>
      </w:r>
    </w:p>
    <w:p w14:paraId="7FAD6173" w14:textId="77777777" w:rsidR="00CA4A15" w:rsidRPr="00CA4A15" w:rsidRDefault="00CA4A15" w:rsidP="00CA4A15">
      <w:pPr>
        <w:numPr>
          <w:ilvl w:val="0"/>
          <w:numId w:val="20"/>
        </w:numPr>
        <w:spacing w:before="0" w:after="0"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</w:pPr>
      <w:r w:rsidRPr="00CA4A15"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  <w:t>Confident and natural presenting to people in a rural setting</w:t>
      </w:r>
    </w:p>
    <w:p w14:paraId="398067AC" w14:textId="77777777" w:rsidR="00CA4A15" w:rsidRPr="00CA4A15" w:rsidRDefault="00CA4A15" w:rsidP="00CA4A15">
      <w:pPr>
        <w:numPr>
          <w:ilvl w:val="0"/>
          <w:numId w:val="20"/>
        </w:numPr>
        <w:spacing w:before="0" w:after="0"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</w:pPr>
      <w:r w:rsidRPr="00CA4A15"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  <w:t>A sense of humour &amp; optimistic outlook on every situation</w:t>
      </w:r>
    </w:p>
    <w:p w14:paraId="0E1604BC" w14:textId="77777777" w:rsidR="00CA4A15" w:rsidRPr="00CA4A15" w:rsidRDefault="00CA4A15" w:rsidP="00CA4A15">
      <w:pPr>
        <w:spacing w:before="0" w:after="0"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</w:pPr>
    </w:p>
    <w:p w14:paraId="7DC04C34" w14:textId="74D50B2D" w:rsidR="00CA4A15" w:rsidRPr="00CA4A15" w:rsidRDefault="00CA4A15" w:rsidP="00CA4A15">
      <w:pPr>
        <w:spacing w:before="0" w:after="0"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</w:pPr>
      <w:r w:rsidRPr="00CA4A15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AU" w:eastAsia="en-GB"/>
        </w:rPr>
        <w:t xml:space="preserve">What </w:t>
      </w:r>
      <w:r w:rsidR="00167DBA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AU" w:eastAsia="en-GB"/>
        </w:rPr>
        <w:t>experience will the</w:t>
      </w:r>
      <w:r w:rsidRPr="00CA4A15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AU" w:eastAsia="en-GB"/>
        </w:rPr>
        <w:t xml:space="preserve"> </w:t>
      </w:r>
      <w:r w:rsidR="007C41C5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AU" w:eastAsia="en-GB"/>
        </w:rPr>
        <w:t>placement</w:t>
      </w:r>
      <w:r w:rsidRPr="00CA4A15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AU" w:eastAsia="en-GB"/>
        </w:rPr>
        <w:t xml:space="preserve"> </w:t>
      </w:r>
      <w:r w:rsidR="00167DBA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AU" w:eastAsia="en-GB"/>
        </w:rPr>
        <w:t>offer</w:t>
      </w:r>
      <w:r w:rsidRPr="00CA4A15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AU" w:eastAsia="en-GB"/>
        </w:rPr>
        <w:t>?</w:t>
      </w:r>
    </w:p>
    <w:p w14:paraId="553851AA" w14:textId="77777777" w:rsidR="00CA4A15" w:rsidRPr="00CA4A15" w:rsidRDefault="00CA4A15" w:rsidP="00CA4A15">
      <w:pPr>
        <w:numPr>
          <w:ilvl w:val="0"/>
          <w:numId w:val="21"/>
        </w:numPr>
        <w:spacing w:before="0" w:after="0"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</w:pPr>
      <w:r w:rsidRPr="00CA4A15"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  <w:t>Customer Support for Numnuts - answering the phone, directing and solving customer enquiries </w:t>
      </w:r>
    </w:p>
    <w:p w14:paraId="6CA1BA73" w14:textId="77777777" w:rsidR="00CA4A15" w:rsidRPr="00CA4A15" w:rsidRDefault="00CA4A15" w:rsidP="00CA4A15">
      <w:pPr>
        <w:numPr>
          <w:ilvl w:val="0"/>
          <w:numId w:val="21"/>
        </w:numPr>
        <w:spacing w:before="0" w:after="0"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</w:pPr>
      <w:r w:rsidRPr="00CA4A15"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  <w:t>Back office support, data entry, developing reports</w:t>
      </w:r>
    </w:p>
    <w:p w14:paraId="137AC9DD" w14:textId="77777777" w:rsidR="00CA4A15" w:rsidRPr="00CA4A15" w:rsidRDefault="00CA4A15" w:rsidP="00CA4A15">
      <w:pPr>
        <w:numPr>
          <w:ilvl w:val="0"/>
          <w:numId w:val="21"/>
        </w:numPr>
        <w:spacing w:before="0" w:after="0"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</w:pPr>
      <w:r w:rsidRPr="00CA4A15"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  <w:t>Visiting Vet surgeries, educating, demoing and interacting with to vets </w:t>
      </w:r>
    </w:p>
    <w:p w14:paraId="689ECEF7" w14:textId="77777777" w:rsidR="00CA4A15" w:rsidRPr="00CA4A15" w:rsidRDefault="00CA4A15" w:rsidP="00CA4A15">
      <w:pPr>
        <w:numPr>
          <w:ilvl w:val="0"/>
          <w:numId w:val="21"/>
        </w:numPr>
        <w:spacing w:before="0" w:after="0"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</w:pPr>
      <w:r w:rsidRPr="00CA4A15"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  <w:t>Farm shows &amp; field days; providing energy and help in the logistics, travel setup, and product demonstrations of events </w:t>
      </w:r>
    </w:p>
    <w:p w14:paraId="2F76D5F7" w14:textId="5EF7B15A" w:rsidR="00CA4A15" w:rsidRPr="00CA4A15" w:rsidRDefault="00CA4A15" w:rsidP="00CA4A15">
      <w:pPr>
        <w:numPr>
          <w:ilvl w:val="0"/>
          <w:numId w:val="21"/>
        </w:numPr>
        <w:spacing w:before="0" w:after="0"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</w:pPr>
      <w:r w:rsidRPr="00CA4A15"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  <w:t>Animal Behavioural studies, learning how they are conducted, observing</w:t>
      </w:r>
      <w:r w:rsidR="00513270"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  <w:t xml:space="preserve"> possibly supporting the team at</w:t>
      </w:r>
      <w:r w:rsidRPr="00CA4A15"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  <w:t xml:space="preserve"> CSRIO </w:t>
      </w:r>
      <w:r w:rsidR="00513270"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  <w:t>conducting extended farm trials</w:t>
      </w:r>
    </w:p>
    <w:p w14:paraId="7CFB1E59" w14:textId="77777777" w:rsidR="00CA4A15" w:rsidRPr="00CA4A15" w:rsidRDefault="00CA4A15" w:rsidP="00CA4A15">
      <w:pPr>
        <w:spacing w:before="0" w:after="0"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</w:pPr>
    </w:p>
    <w:p w14:paraId="48C83052" w14:textId="77777777" w:rsidR="00CA4A15" w:rsidRPr="00CA4A15" w:rsidRDefault="00CA4A15" w:rsidP="00CA4A15">
      <w:pPr>
        <w:spacing w:before="0" w:after="0"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</w:pPr>
      <w:r w:rsidRPr="00CA4A15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AU" w:eastAsia="en-GB"/>
        </w:rPr>
        <w:t>Requirements</w:t>
      </w:r>
    </w:p>
    <w:p w14:paraId="42F29A86" w14:textId="77777777" w:rsidR="00CA4A15" w:rsidRPr="00CA4A15" w:rsidRDefault="00CA4A15" w:rsidP="00CA4A15">
      <w:pPr>
        <w:numPr>
          <w:ilvl w:val="0"/>
          <w:numId w:val="22"/>
        </w:numPr>
        <w:spacing w:before="0" w:after="0"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</w:pPr>
      <w:r w:rsidRPr="00CA4A15"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  <w:t>A good internet connection</w:t>
      </w:r>
    </w:p>
    <w:p w14:paraId="701ECD42" w14:textId="77777777" w:rsidR="00CA4A15" w:rsidRPr="00CA4A15" w:rsidRDefault="00CA4A15" w:rsidP="00CA4A15">
      <w:pPr>
        <w:numPr>
          <w:ilvl w:val="0"/>
          <w:numId w:val="22"/>
        </w:numPr>
        <w:spacing w:before="0" w:after="0"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</w:pPr>
      <w:r w:rsidRPr="00CA4A15"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  <w:t>A method of transport</w:t>
      </w:r>
    </w:p>
    <w:p w14:paraId="68B56139" w14:textId="77777777" w:rsidR="00CA4A15" w:rsidRPr="00CA4A15" w:rsidRDefault="00CA4A15" w:rsidP="00CA4A15">
      <w:pPr>
        <w:numPr>
          <w:ilvl w:val="0"/>
          <w:numId w:val="22"/>
        </w:numPr>
        <w:spacing w:before="0" w:after="0"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</w:pPr>
      <w:r w:rsidRPr="00CA4A15"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  <w:t>Timing - between May- Aug (yet can be flexible for the right candidate)</w:t>
      </w:r>
    </w:p>
    <w:p w14:paraId="115FB87A" w14:textId="3D83EC6C" w:rsidR="00CA4A15" w:rsidRDefault="00CA4A15" w:rsidP="00CA4A15">
      <w:pPr>
        <w:numPr>
          <w:ilvl w:val="0"/>
          <w:numId w:val="22"/>
        </w:numPr>
        <w:spacing w:before="0" w:after="0"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</w:pPr>
      <w:r w:rsidRPr="00CA4A15"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  <w:t xml:space="preserve">Location Flexible - our 2 personal teams is located in Northern Tasmania &amp; Central Victoria. Previous experience with our 2020 </w:t>
      </w:r>
      <w:r w:rsidR="00641BF6"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  <w:t>placement student</w:t>
      </w:r>
      <w:r w:rsidRPr="00CA4A15"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  <w:t xml:space="preserve"> (through COVID) as shown our intern does not need to be located with us and we can all work remotely - meeting up for key events or meetings</w:t>
      </w:r>
    </w:p>
    <w:p w14:paraId="5E526367" w14:textId="7C71636D" w:rsidR="009406AD" w:rsidRDefault="009406AD" w:rsidP="009406AD">
      <w:pPr>
        <w:spacing w:before="0" w:after="0"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AU" w:eastAsia="en-GB"/>
        </w:rPr>
      </w:pPr>
    </w:p>
    <w:p w14:paraId="250037D2" w14:textId="40613C94" w:rsidR="009406AD" w:rsidRPr="00CA4A15" w:rsidRDefault="009406AD" w:rsidP="009406AD">
      <w:pPr>
        <w:spacing w:before="0" w:after="0" w:line="240" w:lineRule="auto"/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AU" w:eastAsia="en-GB"/>
        </w:rPr>
      </w:pPr>
      <w:r w:rsidRPr="009406AD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AU" w:eastAsia="en-GB"/>
        </w:rPr>
        <w:t xml:space="preserve">Interested? </w:t>
      </w:r>
    </w:p>
    <w:p w14:paraId="4738DDAA" w14:textId="65D38E34" w:rsidR="00344901" w:rsidRPr="00641BF6" w:rsidRDefault="009406AD" w:rsidP="00CA4A15">
      <w:pPr>
        <w:rPr>
          <w:rFonts w:asciiTheme="minorHAnsi" w:hAnsiTheme="minorHAnsi" w:cstheme="minorHAnsi"/>
          <w:sz w:val="24"/>
          <w:szCs w:val="24"/>
        </w:rPr>
      </w:pPr>
      <w:r w:rsidRPr="00641BF6">
        <w:rPr>
          <w:rFonts w:asciiTheme="minorHAnsi" w:hAnsiTheme="minorHAnsi" w:cstheme="minorHAnsi"/>
          <w:sz w:val="24"/>
          <w:szCs w:val="24"/>
        </w:rPr>
        <w:t>Contact Robin Smith (Numnuts founder) at:</w:t>
      </w:r>
    </w:p>
    <w:p w14:paraId="6AADD504" w14:textId="175DA19C" w:rsidR="009406AD" w:rsidRPr="00641BF6" w:rsidRDefault="00C13EF5" w:rsidP="00CA4A15">
      <w:pPr>
        <w:rPr>
          <w:rFonts w:asciiTheme="minorHAnsi" w:hAnsiTheme="minorHAnsi" w:cstheme="minorHAnsi"/>
          <w:sz w:val="24"/>
          <w:szCs w:val="24"/>
        </w:rPr>
      </w:pPr>
      <w:hyperlink r:id="rId11" w:history="1">
        <w:r w:rsidR="009406AD" w:rsidRPr="00641BF6">
          <w:rPr>
            <w:rStyle w:val="Hyperlink"/>
            <w:rFonts w:asciiTheme="minorHAnsi" w:hAnsiTheme="minorHAnsi" w:cstheme="minorHAnsi"/>
            <w:sz w:val="24"/>
            <w:szCs w:val="24"/>
          </w:rPr>
          <w:t>robin@numnuts.store</w:t>
        </w:r>
      </w:hyperlink>
      <w:r w:rsidR="009406AD" w:rsidRPr="00641BF6">
        <w:rPr>
          <w:rFonts w:asciiTheme="minorHAnsi" w:hAnsiTheme="minorHAnsi" w:cstheme="minorHAnsi"/>
          <w:sz w:val="24"/>
          <w:szCs w:val="24"/>
        </w:rPr>
        <w:t xml:space="preserve"> </w:t>
      </w:r>
      <w:r w:rsidR="009406AD" w:rsidRPr="00641BF6">
        <w:rPr>
          <w:rFonts w:asciiTheme="minorHAnsi" w:hAnsiTheme="minorHAnsi" w:cstheme="minorHAnsi"/>
          <w:sz w:val="24"/>
          <w:szCs w:val="24"/>
        </w:rPr>
        <w:tab/>
        <w:t xml:space="preserve">m.0407912098 </w:t>
      </w:r>
    </w:p>
    <w:sectPr w:rsidR="009406AD" w:rsidRPr="00641BF6" w:rsidSect="00344901">
      <w:headerReference w:type="default" r:id="rId12"/>
      <w:footerReference w:type="default" r:id="rId13"/>
      <w:pgSz w:w="11906" w:h="16838"/>
      <w:pgMar w:top="1440" w:right="1440" w:bottom="1440" w:left="1440" w:header="708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FA3CEA" w14:textId="77777777" w:rsidR="004D03EF" w:rsidRDefault="004D03EF" w:rsidP="00A921E5">
      <w:pPr>
        <w:spacing w:before="0" w:after="0" w:line="240" w:lineRule="auto"/>
      </w:pPr>
      <w:r>
        <w:separator/>
      </w:r>
    </w:p>
  </w:endnote>
  <w:endnote w:type="continuationSeparator" w:id="0">
    <w:p w14:paraId="7A64938A" w14:textId="77777777" w:rsidR="004D03EF" w:rsidRDefault="004D03EF" w:rsidP="00A921E5">
      <w:pPr>
        <w:spacing w:before="0" w:after="0" w:line="240" w:lineRule="auto"/>
      </w:pPr>
      <w:r>
        <w:continuationSeparator/>
      </w:r>
    </w:p>
  </w:endnote>
  <w:endnote w:type="continuationNotice" w:id="1">
    <w:p w14:paraId="540AE1AE" w14:textId="77777777" w:rsidR="00A5364D" w:rsidRDefault="00A5364D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482831" w14:textId="4E2AF032" w:rsidR="00FD7C00" w:rsidRPr="00730BBD" w:rsidRDefault="00FD7C00" w:rsidP="004016B9">
    <w:pPr>
      <w:jc w:val="center"/>
      <w:rPr>
        <w:noProof/>
        <w:color w:val="A6A6A6"/>
        <w:sz w:val="18"/>
        <w:szCs w:val="18"/>
        <w:lang w:eastAsia="en-GB"/>
      </w:rPr>
    </w:pPr>
    <w:r w:rsidRPr="005557EA">
      <w:rPr>
        <w:noProof/>
        <w:color w:val="A6A6A6"/>
        <w:sz w:val="18"/>
        <w:szCs w:val="18"/>
        <w:lang w:eastAsia="en-GB"/>
      </w:rPr>
      <w:t>©</w:t>
    </w:r>
    <w:r w:rsidR="00730BBD">
      <w:rPr>
        <w:noProof/>
        <w:color w:val="A6A6A6"/>
        <w:sz w:val="18"/>
        <w:szCs w:val="18"/>
        <w:lang w:eastAsia="en-GB"/>
      </w:rPr>
      <w:t xml:space="preserve"> </w:t>
    </w:r>
    <w:r w:rsidR="0064451F" w:rsidRPr="005557EA">
      <w:rPr>
        <w:noProof/>
        <w:color w:val="A6A6A6"/>
        <w:sz w:val="18"/>
        <w:szCs w:val="18"/>
        <w:lang w:eastAsia="en-GB"/>
      </w:rPr>
      <w:t xml:space="preserve">Senesino </w:t>
    </w:r>
    <w:r w:rsidR="00296FAE" w:rsidRPr="00730BBD">
      <w:rPr>
        <w:noProof/>
        <w:color w:val="A6A6A6"/>
        <w:sz w:val="18"/>
        <w:szCs w:val="18"/>
        <w:lang w:eastAsia="en-GB"/>
      </w:rPr>
      <w:t xml:space="preserve">(Numnuts) </w:t>
    </w:r>
    <w:r w:rsidR="00CB365C">
      <w:rPr>
        <w:noProof/>
        <w:color w:val="A6A6A6"/>
        <w:sz w:val="18"/>
        <w:szCs w:val="18"/>
        <w:lang w:eastAsia="en-GB"/>
      </w:rPr>
      <w:t>AUS PTY</w:t>
    </w:r>
    <w:r w:rsidR="00296FAE" w:rsidRPr="00730BBD">
      <w:rPr>
        <w:noProof/>
        <w:color w:val="A6A6A6"/>
        <w:sz w:val="18"/>
        <w:szCs w:val="18"/>
        <w:lang w:eastAsia="en-GB"/>
      </w:rPr>
      <w:t>,</w:t>
    </w:r>
    <w:r w:rsidR="00CB365C" w:rsidRPr="00730BBD">
      <w:rPr>
        <w:noProof/>
        <w:color w:val="A6A6A6"/>
        <w:sz w:val="18"/>
        <w:szCs w:val="18"/>
        <w:lang w:eastAsia="en-GB"/>
      </w:rPr>
      <w:t xml:space="preserve"> </w:t>
    </w:r>
    <w:r w:rsidR="004016B9" w:rsidRPr="004016B9">
      <w:rPr>
        <w:noProof/>
        <w:color w:val="A6A6A6"/>
        <w:sz w:val="18"/>
        <w:szCs w:val="18"/>
        <w:lang w:eastAsia="en-GB"/>
      </w:rPr>
      <w:t>PO Box 84</w:t>
    </w:r>
    <w:r w:rsidR="004016B9">
      <w:rPr>
        <w:noProof/>
        <w:color w:val="A6A6A6"/>
        <w:sz w:val="18"/>
        <w:szCs w:val="18"/>
        <w:lang w:eastAsia="en-GB"/>
      </w:rPr>
      <w:t xml:space="preserve">, </w:t>
    </w:r>
    <w:r w:rsidR="004016B9" w:rsidRPr="004016B9">
      <w:rPr>
        <w:noProof/>
        <w:color w:val="A6A6A6"/>
        <w:sz w:val="18"/>
        <w:szCs w:val="18"/>
        <w:lang w:eastAsia="en-GB"/>
      </w:rPr>
      <w:t>Pengiun</w:t>
    </w:r>
    <w:r w:rsidR="004016B9">
      <w:rPr>
        <w:noProof/>
        <w:color w:val="A6A6A6"/>
        <w:sz w:val="18"/>
        <w:szCs w:val="18"/>
        <w:lang w:eastAsia="en-GB"/>
      </w:rPr>
      <w:t>,</w:t>
    </w:r>
    <w:r w:rsidR="004016B9" w:rsidRPr="004016B9">
      <w:rPr>
        <w:noProof/>
        <w:color w:val="A6A6A6"/>
        <w:sz w:val="18"/>
        <w:szCs w:val="18"/>
        <w:lang w:eastAsia="en-GB"/>
      </w:rPr>
      <w:t xml:space="preserve"> Tas</w:t>
    </w:r>
    <w:r w:rsidR="004016B9">
      <w:rPr>
        <w:noProof/>
        <w:color w:val="A6A6A6"/>
        <w:sz w:val="18"/>
        <w:szCs w:val="18"/>
        <w:lang w:eastAsia="en-GB"/>
      </w:rPr>
      <w:t>,</w:t>
    </w:r>
    <w:r w:rsidR="004016B9" w:rsidRPr="004016B9">
      <w:rPr>
        <w:noProof/>
        <w:color w:val="A6A6A6"/>
        <w:sz w:val="18"/>
        <w:szCs w:val="18"/>
        <w:lang w:eastAsia="en-GB"/>
      </w:rPr>
      <w:t xml:space="preserve"> 7316</w:t>
    </w:r>
    <w:r w:rsidR="00CB365C" w:rsidRPr="00730BBD">
      <w:rPr>
        <w:noProof/>
        <w:color w:val="A6A6A6"/>
        <w:sz w:val="18"/>
        <w:szCs w:val="18"/>
        <w:lang w:eastAsia="en-GB"/>
      </w:rPr>
      <w:t>, Australia  ACN 633 849 779</w:t>
    </w:r>
    <w:r w:rsidR="00730BBD">
      <w:rPr>
        <w:noProof/>
        <w:color w:val="A6A6A6"/>
        <w:sz w:val="18"/>
        <w:szCs w:val="18"/>
        <w:lang w:eastAsia="en-GB"/>
      </w:rPr>
      <w:t xml:space="preserve"> </w:t>
    </w:r>
    <w:r w:rsidR="00CB365C" w:rsidRPr="00730BBD">
      <w:rPr>
        <w:noProof/>
        <w:color w:val="A6A6A6"/>
        <w:sz w:val="18"/>
        <w:szCs w:val="18"/>
        <w:lang w:eastAsia="en-GB"/>
      </w:rPr>
      <w:t xml:space="preserve">ABN 406 338 49779 </w:t>
    </w:r>
    <w:r w:rsidRPr="00730BBD">
      <w:rPr>
        <w:noProof/>
        <w:color w:val="A6A6A6"/>
        <w:sz w:val="18"/>
        <w:szCs w:val="18"/>
        <w:lang w:eastAsia="en-GB"/>
      </w:rPr>
      <w:t>W</w:t>
    </w:r>
    <w:r w:rsidRPr="00296FAE">
      <w:rPr>
        <w:rFonts w:eastAsia="Times New Roman"/>
        <w:b/>
        <w:bCs/>
        <w:noProof/>
        <w:color w:val="A6A6A6"/>
        <w:sz w:val="18"/>
        <w:szCs w:val="18"/>
        <w:lang w:eastAsia="en-GB"/>
      </w:rPr>
      <w:t>:</w:t>
    </w:r>
    <w:r w:rsidRPr="005557EA">
      <w:rPr>
        <w:rFonts w:eastAsia="Times New Roman"/>
        <w:noProof/>
        <w:color w:val="A6A6A6"/>
        <w:sz w:val="18"/>
        <w:szCs w:val="18"/>
        <w:lang w:eastAsia="en-GB"/>
      </w:rPr>
      <w:t xml:space="preserve"> </w:t>
    </w:r>
    <w:hyperlink r:id="rId1" w:history="1">
      <w:r w:rsidR="00296FAE" w:rsidRPr="003E13CB">
        <w:rPr>
          <w:rStyle w:val="Hyperlink"/>
          <w:noProof/>
          <w:sz w:val="18"/>
          <w:szCs w:val="18"/>
          <w:lang w:eastAsia="en-GB"/>
        </w:rPr>
        <w:t>www.numnuts.store</w:t>
      </w:r>
    </w:hyperlink>
    <w:r w:rsidR="0064451F">
      <w:rPr>
        <w:noProof/>
        <w:sz w:val="18"/>
        <w:szCs w:val="18"/>
        <w:lang w:eastAsia="en-GB"/>
      </w:rPr>
      <w:t xml:space="preserve"> </w:t>
    </w:r>
    <w:r w:rsidR="00730BBD">
      <w:rPr>
        <w:noProof/>
        <w:sz w:val="18"/>
        <w:szCs w:val="18"/>
        <w:lang w:eastAsia="en-GB"/>
      </w:rPr>
      <w:t xml:space="preserve"> </w:t>
    </w:r>
    <w:r w:rsidR="00296FAE" w:rsidRPr="00730BBD">
      <w:rPr>
        <w:rFonts w:ascii="Verdana" w:eastAsia="Times New Roman" w:hAnsi="Verdana" w:cs="Arial"/>
        <w:noProof/>
        <w:color w:val="808080"/>
        <w:sz w:val="14"/>
        <w:szCs w:val="14"/>
        <w:lang w:val="en-AU" w:eastAsia="zh-CN"/>
      </w:rPr>
      <w:t>T:</w:t>
    </w:r>
    <w:r w:rsidR="00296FAE" w:rsidRPr="00CB365C">
      <w:rPr>
        <w:rFonts w:ascii="Verdana" w:eastAsia="Times New Roman" w:hAnsi="Verdana" w:cs="Arial"/>
        <w:noProof/>
        <w:color w:val="808080"/>
        <w:sz w:val="14"/>
        <w:szCs w:val="14"/>
        <w:lang w:val="en-AU" w:eastAsia="zh-CN"/>
      </w:rPr>
      <w:t>1300 646 413</w:t>
    </w:r>
    <w:r w:rsidRPr="005557EA">
      <w:rPr>
        <w:rStyle w:val="Hyperlink"/>
        <w:noProof/>
        <w:color w:val="A6A6A6"/>
        <w:sz w:val="18"/>
        <w:szCs w:val="18"/>
        <w:lang w:eastAsia="en-GB"/>
      </w:rP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9CA297" w14:textId="77777777" w:rsidR="004D03EF" w:rsidRDefault="004D03EF" w:rsidP="00A921E5">
      <w:pPr>
        <w:spacing w:before="0" w:after="0" w:line="240" w:lineRule="auto"/>
      </w:pPr>
      <w:r>
        <w:separator/>
      </w:r>
    </w:p>
  </w:footnote>
  <w:footnote w:type="continuationSeparator" w:id="0">
    <w:p w14:paraId="3E48598B" w14:textId="77777777" w:rsidR="004D03EF" w:rsidRDefault="004D03EF" w:rsidP="00A921E5">
      <w:pPr>
        <w:spacing w:before="0" w:after="0" w:line="240" w:lineRule="auto"/>
      </w:pPr>
      <w:r>
        <w:continuationSeparator/>
      </w:r>
    </w:p>
  </w:footnote>
  <w:footnote w:type="continuationNotice" w:id="1">
    <w:p w14:paraId="4D8052BC" w14:textId="77777777" w:rsidR="00A5364D" w:rsidRDefault="00A5364D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5253F" w14:textId="77777777" w:rsidR="001F6A9F" w:rsidRDefault="00296FAE" w:rsidP="0064451F">
    <w:pPr>
      <w:pStyle w:val="Header"/>
      <w:ind w:left="720"/>
      <w:jc w:val="right"/>
    </w:pPr>
    <w:r>
      <w:rPr>
        <w:noProof/>
      </w:rPr>
      <w:drawing>
        <wp:inline distT="0" distB="0" distL="0" distR="0" wp14:anchorId="74D0D5E5" wp14:editId="0AAA9CF8">
          <wp:extent cx="2321560" cy="448571"/>
          <wp:effectExtent l="0" t="0" r="2540" b="889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440551" cy="4715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3028C"/>
    <w:multiLevelType w:val="multilevel"/>
    <w:tmpl w:val="C1824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9F201F"/>
    <w:multiLevelType w:val="hybridMultilevel"/>
    <w:tmpl w:val="15222A98"/>
    <w:lvl w:ilvl="0" w:tplc="A20C546A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29216A"/>
    <w:multiLevelType w:val="hybridMultilevel"/>
    <w:tmpl w:val="B84007AA"/>
    <w:lvl w:ilvl="0" w:tplc="97AAF2B6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9D64E8"/>
    <w:multiLevelType w:val="hybridMultilevel"/>
    <w:tmpl w:val="A3A2253C"/>
    <w:lvl w:ilvl="0" w:tplc="A20C546A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117E31"/>
    <w:multiLevelType w:val="hybridMultilevel"/>
    <w:tmpl w:val="5F688B10"/>
    <w:lvl w:ilvl="0" w:tplc="5FA6BE48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514F2A"/>
    <w:multiLevelType w:val="hybridMultilevel"/>
    <w:tmpl w:val="AE8A7E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B56E68"/>
    <w:multiLevelType w:val="hybridMultilevel"/>
    <w:tmpl w:val="9FECCC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28789A"/>
    <w:multiLevelType w:val="hybridMultilevel"/>
    <w:tmpl w:val="12328B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EC0753"/>
    <w:multiLevelType w:val="hybridMultilevel"/>
    <w:tmpl w:val="7B82B9E2"/>
    <w:lvl w:ilvl="0" w:tplc="A20C546A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57072F"/>
    <w:multiLevelType w:val="multilevel"/>
    <w:tmpl w:val="A39C01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B7E576F"/>
    <w:multiLevelType w:val="hybridMultilevel"/>
    <w:tmpl w:val="17F2F808"/>
    <w:lvl w:ilvl="0" w:tplc="A20C546A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B8255E"/>
    <w:multiLevelType w:val="hybridMultilevel"/>
    <w:tmpl w:val="6CAA27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5B3D9A"/>
    <w:multiLevelType w:val="hybridMultilevel"/>
    <w:tmpl w:val="1CA8D5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625D61"/>
    <w:multiLevelType w:val="multilevel"/>
    <w:tmpl w:val="24FE84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C974DA5"/>
    <w:multiLevelType w:val="multilevel"/>
    <w:tmpl w:val="EC5C48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1B07729"/>
    <w:multiLevelType w:val="hybridMultilevel"/>
    <w:tmpl w:val="4ACAAC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E325A1"/>
    <w:multiLevelType w:val="multilevel"/>
    <w:tmpl w:val="BC1AB1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1B90D94"/>
    <w:multiLevelType w:val="hybridMultilevel"/>
    <w:tmpl w:val="4C14F5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0E47ED"/>
    <w:multiLevelType w:val="multilevel"/>
    <w:tmpl w:val="45A8B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80E79D0"/>
    <w:multiLevelType w:val="multilevel"/>
    <w:tmpl w:val="FFD678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DD80F74"/>
    <w:multiLevelType w:val="hybridMultilevel"/>
    <w:tmpl w:val="32F2FAD4"/>
    <w:lvl w:ilvl="0" w:tplc="A20C546A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"/>
  </w:num>
  <w:num w:numId="3">
    <w:abstractNumId w:val="4"/>
  </w:num>
  <w:num w:numId="4">
    <w:abstractNumId w:val="8"/>
  </w:num>
  <w:num w:numId="5">
    <w:abstractNumId w:val="1"/>
  </w:num>
  <w:num w:numId="6">
    <w:abstractNumId w:val="20"/>
  </w:num>
  <w:num w:numId="7">
    <w:abstractNumId w:val="17"/>
  </w:num>
  <w:num w:numId="8">
    <w:abstractNumId w:val="10"/>
  </w:num>
  <w:num w:numId="9">
    <w:abstractNumId w:val="3"/>
  </w:num>
  <w:num w:numId="10">
    <w:abstractNumId w:val="18"/>
  </w:num>
  <w:num w:numId="11">
    <w:abstractNumId w:val="16"/>
  </w:num>
  <w:num w:numId="12">
    <w:abstractNumId w:val="14"/>
  </w:num>
  <w:num w:numId="13">
    <w:abstractNumId w:val="14"/>
  </w:num>
  <w:num w:numId="14">
    <w:abstractNumId w:val="9"/>
  </w:num>
  <w:num w:numId="15">
    <w:abstractNumId w:val="12"/>
  </w:num>
  <w:num w:numId="16">
    <w:abstractNumId w:val="11"/>
  </w:num>
  <w:num w:numId="17">
    <w:abstractNumId w:val="7"/>
  </w:num>
  <w:num w:numId="18">
    <w:abstractNumId w:val="5"/>
  </w:num>
  <w:num w:numId="19">
    <w:abstractNumId w:val="6"/>
  </w:num>
  <w:num w:numId="20">
    <w:abstractNumId w:val="0"/>
  </w:num>
  <w:num w:numId="21">
    <w:abstractNumId w:val="19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YwNTExNTIwtLA0NDRW0lEKTi0uzszPAykwqgUAcIXlYCwAAAA="/>
  </w:docVars>
  <w:rsids>
    <w:rsidRoot w:val="004D03EF"/>
    <w:rsid w:val="000E079F"/>
    <w:rsid w:val="000F7675"/>
    <w:rsid w:val="0015771B"/>
    <w:rsid w:val="00167DBA"/>
    <w:rsid w:val="001864F6"/>
    <w:rsid w:val="00192AC3"/>
    <w:rsid w:val="001A13A0"/>
    <w:rsid w:val="001B788D"/>
    <w:rsid w:val="001E4B33"/>
    <w:rsid w:val="001F6A9F"/>
    <w:rsid w:val="002108B7"/>
    <w:rsid w:val="002250E5"/>
    <w:rsid w:val="0025152B"/>
    <w:rsid w:val="00275C97"/>
    <w:rsid w:val="00287C88"/>
    <w:rsid w:val="00296FAE"/>
    <w:rsid w:val="00333515"/>
    <w:rsid w:val="00344901"/>
    <w:rsid w:val="00387671"/>
    <w:rsid w:val="00390B8D"/>
    <w:rsid w:val="003C2971"/>
    <w:rsid w:val="004016B9"/>
    <w:rsid w:val="00435504"/>
    <w:rsid w:val="0048221E"/>
    <w:rsid w:val="004D03EF"/>
    <w:rsid w:val="004D39D2"/>
    <w:rsid w:val="004E13D2"/>
    <w:rsid w:val="0051115D"/>
    <w:rsid w:val="00513270"/>
    <w:rsid w:val="005557EA"/>
    <w:rsid w:val="005E7F23"/>
    <w:rsid w:val="00610278"/>
    <w:rsid w:val="006173D3"/>
    <w:rsid w:val="00641BF6"/>
    <w:rsid w:val="00642DD0"/>
    <w:rsid w:val="0064451F"/>
    <w:rsid w:val="00651FD1"/>
    <w:rsid w:val="00730BBD"/>
    <w:rsid w:val="007729EC"/>
    <w:rsid w:val="007812D4"/>
    <w:rsid w:val="007A15F1"/>
    <w:rsid w:val="007C41C5"/>
    <w:rsid w:val="007D0484"/>
    <w:rsid w:val="00846562"/>
    <w:rsid w:val="008B0EC1"/>
    <w:rsid w:val="008F1E2F"/>
    <w:rsid w:val="0090188F"/>
    <w:rsid w:val="00921E48"/>
    <w:rsid w:val="009406AD"/>
    <w:rsid w:val="0096422A"/>
    <w:rsid w:val="00974FBA"/>
    <w:rsid w:val="009C264C"/>
    <w:rsid w:val="009F6F1C"/>
    <w:rsid w:val="00A5364D"/>
    <w:rsid w:val="00A62C59"/>
    <w:rsid w:val="00A921E5"/>
    <w:rsid w:val="00AD2013"/>
    <w:rsid w:val="00B2553A"/>
    <w:rsid w:val="00B372D6"/>
    <w:rsid w:val="00BB2229"/>
    <w:rsid w:val="00BC1605"/>
    <w:rsid w:val="00BF62F3"/>
    <w:rsid w:val="00C13EF5"/>
    <w:rsid w:val="00C568EE"/>
    <w:rsid w:val="00C81C18"/>
    <w:rsid w:val="00CA4A15"/>
    <w:rsid w:val="00CB2C4F"/>
    <w:rsid w:val="00CB365C"/>
    <w:rsid w:val="00CB418F"/>
    <w:rsid w:val="00DD0FFF"/>
    <w:rsid w:val="00E059D2"/>
    <w:rsid w:val="00E26805"/>
    <w:rsid w:val="00E35E41"/>
    <w:rsid w:val="00E879F7"/>
    <w:rsid w:val="00F02C1D"/>
    <w:rsid w:val="00F2786F"/>
    <w:rsid w:val="00F572BC"/>
    <w:rsid w:val="00F6575D"/>
    <w:rsid w:val="00F96328"/>
    <w:rsid w:val="00FD7C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B42C251"/>
  <w15:docId w15:val="{1DDED463-CDC6-4A87-AFE5-83E106568F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79F7"/>
    <w:pPr>
      <w:spacing w:before="240" w:after="280" w:line="276" w:lineRule="auto"/>
    </w:pPr>
    <w:rPr>
      <w:color w:val="333333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1E48"/>
    <w:pPr>
      <w:keepNext/>
      <w:keepLines/>
      <w:pBdr>
        <w:bottom w:val="single" w:sz="12" w:space="3" w:color="D9D9D9"/>
      </w:pBdr>
      <w:spacing w:after="0"/>
      <w:outlineLvl w:val="0"/>
    </w:pPr>
    <w:rPr>
      <w:rFonts w:eastAsia="Times New Roman"/>
      <w:b/>
      <w:bCs/>
      <w:color w:val="F79646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879F7"/>
    <w:pPr>
      <w:keepNext/>
      <w:keepLines/>
      <w:spacing w:before="0" w:after="0"/>
      <w:outlineLvl w:val="1"/>
    </w:pPr>
    <w:rPr>
      <w:rFonts w:eastAsia="Times New Roman"/>
      <w:b/>
      <w:bCs/>
      <w:color w:val="auto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C264C"/>
    <w:pPr>
      <w:keepNext/>
      <w:keepLines/>
      <w:spacing w:before="200" w:after="0"/>
      <w:outlineLvl w:val="2"/>
    </w:pPr>
    <w:rPr>
      <w:rFonts w:eastAsia="Times New Roman"/>
      <w:b/>
      <w:bCs/>
      <w:color w:val="00000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879F7"/>
    <w:pPr>
      <w:keepNext/>
      <w:keepLines/>
      <w:spacing w:before="200" w:after="0"/>
      <w:outlineLvl w:val="3"/>
    </w:pPr>
    <w:rPr>
      <w:rFonts w:eastAsia="Times New Roman"/>
      <w:b/>
      <w:bCs/>
      <w:iCs/>
      <w:color w:val="00000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864F6"/>
    <w:pPr>
      <w:keepNext/>
      <w:keepLines/>
      <w:spacing w:before="200" w:after="0"/>
      <w:outlineLvl w:val="4"/>
    </w:pPr>
    <w:rPr>
      <w:rFonts w:eastAsia="Times New Roman"/>
      <w:color w:val="auto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864F6"/>
    <w:pPr>
      <w:keepNext/>
      <w:keepLines/>
      <w:spacing w:before="200" w:after="0"/>
      <w:outlineLvl w:val="5"/>
    </w:pPr>
    <w:rPr>
      <w:rFonts w:eastAsia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F6F1C"/>
    <w:pPr>
      <w:keepNext/>
      <w:keepLines/>
      <w:spacing w:before="200" w:after="0"/>
      <w:outlineLvl w:val="6"/>
    </w:pPr>
    <w:rPr>
      <w:rFonts w:eastAsia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9F6F1C"/>
    <w:pPr>
      <w:keepNext/>
      <w:keepLines/>
      <w:spacing w:before="200" w:after="0"/>
      <w:outlineLvl w:val="7"/>
    </w:pPr>
    <w:rPr>
      <w:rFonts w:eastAsia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9F6F1C"/>
    <w:pPr>
      <w:keepNext/>
      <w:keepLines/>
      <w:spacing w:before="200" w:after="0"/>
      <w:outlineLvl w:val="8"/>
    </w:pPr>
    <w:rPr>
      <w:rFonts w:eastAsia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style-span">
    <w:name w:val="apple-style-span"/>
    <w:basedOn w:val="DefaultParagraphFont"/>
    <w:rsid w:val="00642DD0"/>
  </w:style>
  <w:style w:type="character" w:customStyle="1" w:styleId="apple-converted-space">
    <w:name w:val="apple-converted-space"/>
    <w:basedOn w:val="DefaultParagraphFont"/>
    <w:rsid w:val="00642DD0"/>
  </w:style>
  <w:style w:type="character" w:customStyle="1" w:styleId="Heading1Char">
    <w:name w:val="Heading 1 Char"/>
    <w:link w:val="Heading1"/>
    <w:uiPriority w:val="9"/>
    <w:rsid w:val="00921E48"/>
    <w:rPr>
      <w:rFonts w:eastAsia="Times New Roman"/>
      <w:b/>
      <w:bCs/>
      <w:color w:val="F79646"/>
      <w:sz w:val="32"/>
      <w:szCs w:val="28"/>
      <w:lang w:eastAsia="en-US"/>
    </w:rPr>
  </w:style>
  <w:style w:type="character" w:customStyle="1" w:styleId="Heading2Char">
    <w:name w:val="Heading 2 Char"/>
    <w:link w:val="Heading2"/>
    <w:uiPriority w:val="9"/>
    <w:rsid w:val="00E879F7"/>
    <w:rPr>
      <w:rFonts w:eastAsia="Times New Roman" w:cs="Times New Roman"/>
      <w:b/>
      <w:bCs/>
      <w:sz w:val="28"/>
      <w:szCs w:val="26"/>
    </w:rPr>
  </w:style>
  <w:style w:type="character" w:customStyle="1" w:styleId="Heading3Char">
    <w:name w:val="Heading 3 Char"/>
    <w:link w:val="Heading3"/>
    <w:uiPriority w:val="9"/>
    <w:rsid w:val="009C264C"/>
    <w:rPr>
      <w:rFonts w:eastAsia="Times New Roman" w:cs="Times New Roman"/>
      <w:b/>
      <w:bCs/>
      <w:color w:val="000000"/>
    </w:rPr>
  </w:style>
  <w:style w:type="paragraph" w:styleId="Title">
    <w:name w:val="Title"/>
    <w:basedOn w:val="Normal"/>
    <w:next w:val="Normal"/>
    <w:link w:val="TitleChar"/>
    <w:uiPriority w:val="10"/>
    <w:qFormat/>
    <w:rsid w:val="00CB2C4F"/>
    <w:pPr>
      <w:pBdr>
        <w:bottom w:val="single" w:sz="24" w:space="8" w:color="D9D9D9"/>
      </w:pBdr>
      <w:spacing w:before="0" w:after="0" w:line="240" w:lineRule="auto"/>
      <w:contextualSpacing/>
    </w:pPr>
    <w:rPr>
      <w:rFonts w:eastAsia="Times New Roman"/>
      <w:b/>
      <w:color w:val="auto"/>
      <w:spacing w:val="5"/>
      <w:kern w:val="28"/>
      <w:sz w:val="40"/>
      <w:szCs w:val="52"/>
    </w:rPr>
  </w:style>
  <w:style w:type="character" w:customStyle="1" w:styleId="TitleChar">
    <w:name w:val="Title Char"/>
    <w:link w:val="Title"/>
    <w:uiPriority w:val="10"/>
    <w:rsid w:val="00CB2C4F"/>
    <w:rPr>
      <w:rFonts w:eastAsia="Times New Roman" w:cs="Times New Roman"/>
      <w:b/>
      <w:spacing w:val="5"/>
      <w:kern w:val="28"/>
      <w:sz w:val="40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A13A0"/>
    <w:pPr>
      <w:numPr>
        <w:ilvl w:val="1"/>
      </w:numPr>
      <w:spacing w:before="0" w:after="0" w:line="240" w:lineRule="auto"/>
      <w:jc w:val="center"/>
    </w:pPr>
    <w:rPr>
      <w:rFonts w:eastAsia="Times New Roman"/>
      <w:iCs/>
      <w:color w:val="808080"/>
      <w:spacing w:val="15"/>
      <w:szCs w:val="24"/>
    </w:rPr>
  </w:style>
  <w:style w:type="character" w:customStyle="1" w:styleId="SubtitleChar">
    <w:name w:val="Subtitle Char"/>
    <w:link w:val="Subtitle"/>
    <w:uiPriority w:val="11"/>
    <w:rsid w:val="001A13A0"/>
    <w:rPr>
      <w:rFonts w:eastAsia="Times New Roman" w:cs="Times New Roman"/>
      <w:iCs/>
      <w:color w:val="808080"/>
      <w:spacing w:val="15"/>
      <w:szCs w:val="24"/>
    </w:rPr>
  </w:style>
  <w:style w:type="paragraph" w:styleId="NormalWeb">
    <w:name w:val="Normal (Web)"/>
    <w:basedOn w:val="Normal"/>
    <w:uiPriority w:val="99"/>
    <w:semiHidden/>
    <w:unhideWhenUsed/>
    <w:rsid w:val="00A62C59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szCs w:val="24"/>
      <w:lang w:eastAsia="en-GB"/>
    </w:rPr>
  </w:style>
  <w:style w:type="character" w:customStyle="1" w:styleId="Heading4Char">
    <w:name w:val="Heading 4 Char"/>
    <w:link w:val="Heading4"/>
    <w:uiPriority w:val="9"/>
    <w:rsid w:val="00E879F7"/>
    <w:rPr>
      <w:rFonts w:eastAsia="Times New Roman" w:cs="Times New Roman"/>
      <w:b/>
      <w:bCs/>
      <w:iCs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A921E5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A921E5"/>
    <w:rPr>
      <w:color w:val="333333"/>
    </w:rPr>
  </w:style>
  <w:style w:type="paragraph" w:styleId="Footer">
    <w:name w:val="footer"/>
    <w:basedOn w:val="Normal"/>
    <w:link w:val="FooterChar"/>
    <w:uiPriority w:val="99"/>
    <w:unhideWhenUsed/>
    <w:rsid w:val="00A921E5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A921E5"/>
    <w:rPr>
      <w:color w:val="333333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21E5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921E5"/>
    <w:rPr>
      <w:rFonts w:ascii="Tahoma" w:hAnsi="Tahoma" w:cs="Tahoma"/>
      <w:color w:val="333333"/>
      <w:sz w:val="16"/>
      <w:szCs w:val="16"/>
    </w:rPr>
  </w:style>
  <w:style w:type="character" w:styleId="Hyperlink">
    <w:name w:val="Hyperlink"/>
    <w:uiPriority w:val="99"/>
    <w:unhideWhenUsed/>
    <w:rsid w:val="00A921E5"/>
    <w:rPr>
      <w:color w:val="0000FF"/>
      <w:u w:val="single"/>
    </w:rPr>
  </w:style>
  <w:style w:type="character" w:customStyle="1" w:styleId="Heading5Char">
    <w:name w:val="Heading 5 Char"/>
    <w:link w:val="Heading5"/>
    <w:uiPriority w:val="9"/>
    <w:rsid w:val="001864F6"/>
    <w:rPr>
      <w:rFonts w:eastAsia="Times New Roman" w:cs="Times New Roman"/>
    </w:rPr>
  </w:style>
  <w:style w:type="character" w:customStyle="1" w:styleId="Heading6Char">
    <w:name w:val="Heading 6 Char"/>
    <w:link w:val="Heading6"/>
    <w:uiPriority w:val="9"/>
    <w:rsid w:val="001864F6"/>
    <w:rPr>
      <w:rFonts w:eastAsia="Times New Roman" w:cs="Times New Roman"/>
      <w:i/>
      <w:iCs/>
      <w:color w:val="243F6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64F6"/>
    <w:pPr>
      <w:pBdr>
        <w:bottom w:val="single" w:sz="4" w:space="4" w:color="4F81BD"/>
      </w:pBdr>
      <w:spacing w:before="200"/>
      <w:ind w:left="936" w:right="936"/>
    </w:pPr>
    <w:rPr>
      <w:b/>
      <w:bCs/>
      <w:i/>
      <w:iCs/>
      <w:color w:val="808080"/>
    </w:rPr>
  </w:style>
  <w:style w:type="character" w:customStyle="1" w:styleId="IntenseQuoteChar">
    <w:name w:val="Intense Quote Char"/>
    <w:link w:val="IntenseQuote"/>
    <w:uiPriority w:val="30"/>
    <w:rsid w:val="001864F6"/>
    <w:rPr>
      <w:b/>
      <w:bCs/>
      <w:i/>
      <w:iCs/>
      <w:color w:val="808080"/>
    </w:rPr>
  </w:style>
  <w:style w:type="character" w:styleId="IntenseEmphasis">
    <w:name w:val="Intense Emphasis"/>
    <w:uiPriority w:val="21"/>
    <w:qFormat/>
    <w:rsid w:val="001864F6"/>
    <w:rPr>
      <w:rFonts w:ascii="Calibri" w:hAnsi="Calibri"/>
      <w:b/>
      <w:bCs/>
      <w:i/>
      <w:iCs/>
      <w:color w:val="808080"/>
    </w:rPr>
  </w:style>
  <w:style w:type="paragraph" w:styleId="NoSpacing">
    <w:name w:val="No Spacing"/>
    <w:uiPriority w:val="1"/>
    <w:qFormat/>
    <w:rsid w:val="009F6F1C"/>
    <w:rPr>
      <w:color w:val="333333"/>
      <w:sz w:val="22"/>
      <w:szCs w:val="22"/>
      <w:lang w:eastAsia="en-US"/>
    </w:rPr>
  </w:style>
  <w:style w:type="character" w:customStyle="1" w:styleId="Heading7Char">
    <w:name w:val="Heading 7 Char"/>
    <w:link w:val="Heading7"/>
    <w:uiPriority w:val="9"/>
    <w:rsid w:val="009F6F1C"/>
    <w:rPr>
      <w:rFonts w:eastAsia="Times New Roman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rsid w:val="009F6F1C"/>
    <w:rPr>
      <w:rFonts w:eastAsia="Times New Roman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uiPriority w:val="9"/>
    <w:rsid w:val="009F6F1C"/>
    <w:rPr>
      <w:rFonts w:eastAsia="Times New Roman" w:cs="Times New Roman"/>
      <w:i/>
      <w:iCs/>
      <w:color w:val="404040"/>
      <w:sz w:val="20"/>
      <w:szCs w:val="20"/>
    </w:rPr>
  </w:style>
  <w:style w:type="character" w:styleId="SubtleEmphasis">
    <w:name w:val="Subtle Emphasis"/>
    <w:uiPriority w:val="19"/>
    <w:qFormat/>
    <w:rsid w:val="009F6F1C"/>
    <w:rPr>
      <w:i/>
      <w:iCs/>
      <w:color w:val="808080"/>
    </w:rPr>
  </w:style>
  <w:style w:type="character" w:styleId="Emphasis">
    <w:name w:val="Emphasis"/>
    <w:uiPriority w:val="20"/>
    <w:qFormat/>
    <w:rsid w:val="009F6F1C"/>
    <w:rPr>
      <w:i/>
      <w:iCs/>
    </w:rPr>
  </w:style>
  <w:style w:type="character" w:styleId="Strong">
    <w:name w:val="Strong"/>
    <w:uiPriority w:val="22"/>
    <w:qFormat/>
    <w:rsid w:val="009F6F1C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9F6F1C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9F6F1C"/>
    <w:rPr>
      <w:i/>
      <w:iCs/>
      <w:color w:val="000000"/>
    </w:rPr>
  </w:style>
  <w:style w:type="character" w:styleId="SubtleReference">
    <w:name w:val="Subtle Reference"/>
    <w:uiPriority w:val="31"/>
    <w:qFormat/>
    <w:rsid w:val="009F6F1C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9F6F1C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9F6F1C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9F6F1C"/>
    <w:pPr>
      <w:ind w:left="720"/>
      <w:contextualSpacing/>
    </w:pPr>
  </w:style>
  <w:style w:type="character" w:styleId="UnresolvedMention">
    <w:name w:val="Unresolved Mention"/>
    <w:uiPriority w:val="99"/>
    <w:semiHidden/>
    <w:unhideWhenUsed/>
    <w:rsid w:val="0064451F"/>
    <w:rPr>
      <w:color w:val="808080"/>
      <w:shd w:val="clear" w:color="auto" w:fill="E6E6E6"/>
    </w:rPr>
  </w:style>
  <w:style w:type="paragraph" w:styleId="TOCHeading">
    <w:name w:val="TOC Heading"/>
    <w:basedOn w:val="Heading1"/>
    <w:next w:val="Normal"/>
    <w:uiPriority w:val="39"/>
    <w:unhideWhenUsed/>
    <w:qFormat/>
    <w:rsid w:val="00287C88"/>
    <w:pPr>
      <w:pBdr>
        <w:bottom w:val="none" w:sz="0" w:space="0" w:color="auto"/>
      </w:pBdr>
      <w:spacing w:line="259" w:lineRule="auto"/>
      <w:outlineLvl w:val="9"/>
    </w:pPr>
    <w:rPr>
      <w:rFonts w:ascii="Calibri Light" w:hAnsi="Calibri Light"/>
      <w:b w:val="0"/>
      <w:bCs w:val="0"/>
      <w:color w:val="2F5496"/>
      <w:szCs w:val="3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287C88"/>
    <w:pPr>
      <w:ind w:left="440"/>
    </w:pPr>
  </w:style>
  <w:style w:type="paragraph" w:styleId="TOC1">
    <w:name w:val="toc 1"/>
    <w:basedOn w:val="Normal"/>
    <w:next w:val="Normal"/>
    <w:autoRedefine/>
    <w:uiPriority w:val="39"/>
    <w:unhideWhenUsed/>
    <w:rsid w:val="00287C88"/>
  </w:style>
  <w:style w:type="table" w:styleId="TableGrid">
    <w:name w:val="Table Grid"/>
    <w:basedOn w:val="TableNormal"/>
    <w:uiPriority w:val="59"/>
    <w:rsid w:val="00344901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ql-indent-1">
    <w:name w:val="ql-indent-1"/>
    <w:basedOn w:val="Normal"/>
    <w:rsid w:val="004D03EF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szCs w:val="24"/>
      <w:lang w:val="en-AU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06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5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1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3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0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0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9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1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00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703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1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91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4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obin@numnuts.store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mnuts.stor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E2873E3F2401449DE6030C60AFAA22" ma:contentTypeVersion="12" ma:contentTypeDescription="Create a new document." ma:contentTypeScope="" ma:versionID="86fbd3a0d20ae9df291792899f5072e5">
  <xsd:schema xmlns:xsd="http://www.w3.org/2001/XMLSchema" xmlns:xs="http://www.w3.org/2001/XMLSchema" xmlns:p="http://schemas.microsoft.com/office/2006/metadata/properties" xmlns:ns2="8be9546f-0083-4ef5-8440-c94f11859b8a" xmlns:ns3="9d03c32b-f4fd-45cb-a5f7-23eeef323a39" targetNamespace="http://schemas.microsoft.com/office/2006/metadata/properties" ma:root="true" ma:fieldsID="2b3aeafd392a90ff3908dc2989c5386a" ns2:_="" ns3:_="">
    <xsd:import namespace="8be9546f-0083-4ef5-8440-c94f11859b8a"/>
    <xsd:import namespace="9d03c32b-f4fd-45cb-a5f7-23eeef323a3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e9546f-0083-4ef5-8440-c94f11859b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03c32b-f4fd-45cb-a5f7-23eeef323a3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4A37325-2D6B-441A-8547-724EC6FF1B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9ED0E93-5139-47C0-99FB-B29B76169BE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CD1AFC1-C37D-4301-8A8A-37F9323916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e9546f-0083-4ef5-8440-c94f11859b8a"/>
    <ds:schemaRef ds:uri="9d03c32b-f4fd-45cb-a5f7-23eeef323a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9E663D9-3D6B-45C1-AB11-370BCA4DAF4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330</Words>
  <Characters>1881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 Smith</dc:creator>
  <cp:keywords/>
  <cp:lastModifiedBy>Sarah Birt</cp:lastModifiedBy>
  <cp:revision>10</cp:revision>
  <cp:lastPrinted>2019-09-06T23:27:00Z</cp:lastPrinted>
  <dcterms:created xsi:type="dcterms:W3CDTF">2021-04-02T03:58:00Z</dcterms:created>
  <dcterms:modified xsi:type="dcterms:W3CDTF">2021-04-29T0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E2873E3F2401449DE6030C60AFAA22</vt:lpwstr>
  </property>
</Properties>
</file>